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p>
    <w:bookmarkStart w:id="20" w:name="electrician-cover-letter"/>
    <w:p>
      <w:pPr>
        <w:pStyle w:val="Heading1"/>
      </w:pPr>
      <w:r>
        <w:t xml:space="preserve">Electrician Cover Letter</w:t>
      </w:r>
    </w:p>
    <w:p>
      <w:pPr>
        <w:pStyle w:val="FirstParagraph"/>
      </w:pPr>
      <w:r>
        <w:t xml:space="preserve">Dear [Hiring Manager's Name],</w:t>
      </w:r>
    </w:p>
    <w:p>
      <w:pPr>
        <w:pStyle w:val="BodyText"/>
      </w:pPr>
      <w:r>
        <w:t xml:space="preserve">I am writing to express my enthusiastic interest in the Electrician position at your esteemed organization in United Kingdom Manchester. With a wealth of experience, a deep commitment to electrical safety, and a passion for delivering high-quality work, I am confident that my skills align perfectly with the needs of your team. Manchester, with its vibrant blend of historic architecture and cutting-edge developments, presents an exciting environment for electricians who thrive on innovation and precision. I am eager to contribute my expertise to your projects while growing within a dynamic company based in this thriving city.</w:t>
      </w:r>
    </w:p>
    <w:p>
      <w:pPr>
        <w:pStyle w:val="BodyText"/>
      </w:pPr>
      <w:r>
        <w:t xml:space="preserve">As a qualified Electrician with over [X years] of hands-on experience, I have developed a strong foundation in residential, commercial, and industrial electrical systems. My career has been defined by a dedication to excellence, adherence to the latest UK electrical standards (including BS 7671), and a commitment to ensuring every project meets the highest safety and performance benchmarks. Whether installing new wiring systems, troubleshooting complex faults, or upgrading outdated infrastructure, I approach each task with meticulous attention to detail and a focus on client satisfaction.</w:t>
      </w:r>
    </w:p>
    <w:p>
      <w:pPr>
        <w:pStyle w:val="BodyText"/>
      </w:pPr>
      <w:r>
        <w:t xml:space="preserve">Manchester’s unique electrical landscape—spanning historic buildings like the Manchester Cathedral to modern facilities such as the University of Manchester’s research hubs—requires electricians who can navigate both traditional and contemporary challenges. In my previous roles, I have worked extensively with heritage properties, ensuring that electrical upgrades comply with UK regulations while preserving architectural integrity. For instance, during a recent project at a Grade II-listed building in Chorlton-on-Medlock, I collaborated closely with heritage specialists to integrate modern electrical solutions without compromising the structure’s historical character. This experience has honed my ability to balance technical expertise with an understanding of local and national requirements.</w:t>
      </w:r>
    </w:p>
    <w:p>
      <w:pPr>
        <w:pStyle w:val="BodyText"/>
      </w:pPr>
      <w:r>
        <w:t xml:space="preserve">My skills extend beyond technical proficiency. I am a proactive problem-solver who thrives in fast-paced environments, often managing multiple projects simultaneously while maintaining strict deadlines. In my current role at [Current Company Name] in Salford, I led a team of electricians to complete a large-scale commercial renovation project for a retail chain, ensuring seamless power distribution and compliance with the latest IET Wiring Regulations. The project was completed ahead of schedule, earning praise from both clients and senior management. Such experiences have reinforced my ability to work independently or as part of a team, adapting to the unique demands of each assignment.</w:t>
      </w:r>
    </w:p>
    <w:p>
      <w:pPr>
        <w:pStyle w:val="BodyText"/>
      </w:pPr>
      <w:r>
        <w:t xml:space="preserve">What sets me apart as an Electrician is my unwavering commitment to continuous learning. I regularly attend workshops and training sessions to stay updated on advancements in electrical technology, such as smart home systems, renewable energy integration, and energy-efficient solutions. For example, I recently completed a certification in solar panel installation through the [Relevant Institution], which has equipped me with the skills to support Manchester’s growing emphasis on sustainability. This aligns perfectly with the city’s ambitious goals to reduce carbon emissions and promote green infrastructure.</w:t>
      </w:r>
    </w:p>
    <w:p>
      <w:pPr>
        <w:pStyle w:val="BodyText"/>
      </w:pPr>
      <w:r>
        <w:t xml:space="preserve">Moreover, my communication skills are a key asset in any electrical role. I understand that effective collaboration with clients, architects, and other tradespeople is essential for successful projects. In Manchester, where diversity and cultural exchange shape the community, I have built strong relationships with clients from various backgrounds. My ability to explain technical concepts in clear, accessible language has earned me a reputation for transparency and reliability. Whether addressing a homeowner’s concerns or coordinating with engineers on a commercial site, I prioritize clarity and professionalism.</w:t>
      </w:r>
    </w:p>
    <w:p>
      <w:pPr>
        <w:pStyle w:val="BodyText"/>
      </w:pPr>
      <w:r>
        <w:t xml:space="preserve">Manchester’s electrical industry is evolving rapidly, driven by technological innovation and the need for resilient infrastructure. As an Electrician in this region, I am motivated to contribute to projects that enhance safety, efficiency, and sustainability. I have a particular interest in working with companies that embrace smart technology and energy solutions—areas where Manchester is leading the way. For instance, my experience with smart home automation systems has allowed me to assist clients in optimizing their energy usage while maintaining compliance with UK standards. This expertise would be valuable in supporting your organization’s forward-thinking initiatives.</w:t>
      </w:r>
    </w:p>
    <w:p>
      <w:pPr>
        <w:pStyle w:val="BodyText"/>
      </w:pPr>
      <w:r>
        <w:t xml:space="preserve">One of the aspects that excites me most about this opportunity is the chance to work within Manchester’s thriving construction and renovation sector. The city is currently undergoing significant developments, from expanding its transport networks to revitalizing inner-city neighborhoods. As an Electrician, I am eager to play a role in these transformations, ensuring that every electrical system installed or upgraded meets the highest standards of safety and functionality. My background in both new-build and retrofit projects makes me well-suited to contribute to such endeavors.</w:t>
      </w:r>
    </w:p>
    <w:p>
      <w:pPr>
        <w:pStyle w:val="BodyText"/>
      </w:pPr>
      <w:r>
        <w:t xml:space="preserve">Finally, I would like to express my sincere admiration for your company’s reputation in Manchester. Your commitment to quality, innovation, and community engagement resonates deeply with my own professional values. I am particularly impressed by your recent work on [specific project or initiative], which exemplifies the kind of excellence I strive to achieve in every assignment. I am confident that my skills, experience, and dedication would make me a valuable asset to your team.</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 I look forward to the possibility of contributing to your company’s success in United Kingdom Manchester.</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dc:title>
  <dc:creator/>
  <cp:keywords/>
  <dcterms:created xsi:type="dcterms:W3CDTF">2026-07-24T00:30:46Z</dcterms:created>
  <dcterms:modified xsi:type="dcterms:W3CDTF">2026-07-24T00:30:46Z</dcterms:modified>
</cp:coreProperties>
</file>

<file path=docProps/custom.xml><?xml version="1.0" encoding="utf-8"?>
<Properties xmlns="http://schemas.openxmlformats.org/officeDocument/2006/custom-properties" xmlns:vt="http://schemas.openxmlformats.org/officeDocument/2006/docPropsVTypes"/>
</file>